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6EB9D" w14:textId="6917C489" w:rsidR="008E02D0" w:rsidRPr="00491434" w:rsidRDefault="00491434" w:rsidP="00491434">
      <w:pPr>
        <w:pStyle w:val="Title"/>
        <w:jc w:val="center"/>
        <w:rPr>
          <w:rFonts w:ascii="Times New Roman" w:hAnsi="Times New Roman" w:cs="Times New Roman"/>
        </w:rPr>
      </w:pPr>
      <w:r w:rsidRPr="00491434">
        <w:rPr>
          <w:rFonts w:ascii="Times New Roman" w:hAnsi="Times New Roman" w:cs="Times New Roman"/>
        </w:rPr>
        <w:t>AI</w:t>
      </w:r>
      <w:r w:rsidR="0017767B" w:rsidRPr="00491434">
        <w:rPr>
          <w:rFonts w:ascii="Times New Roman" w:hAnsi="Times New Roman" w:cs="Times New Roman"/>
        </w:rPr>
        <w:t xml:space="preserve"> for Chemistry</w:t>
      </w:r>
      <w:r w:rsidR="00C96CF0" w:rsidRPr="00491434">
        <w:rPr>
          <w:rFonts w:ascii="Times New Roman" w:hAnsi="Times New Roman" w:cs="Times New Roman"/>
        </w:rPr>
        <w:t xml:space="preserve"> </w:t>
      </w:r>
      <w:r w:rsidR="008E02D0" w:rsidRPr="00491434">
        <w:rPr>
          <w:rFonts w:ascii="Times New Roman" w:hAnsi="Times New Roman" w:cs="Times New Roman"/>
        </w:rPr>
        <w:t>Project</w:t>
      </w:r>
    </w:p>
    <w:p w14:paraId="032498F0" w14:textId="7D957F09" w:rsidR="008E02D0" w:rsidRPr="00491434" w:rsidRDefault="0017767B" w:rsidP="0030156E">
      <w:pPr>
        <w:rPr>
          <w:rFonts w:cs="Times New Roman"/>
        </w:rPr>
      </w:pPr>
      <w:r w:rsidRPr="00491434">
        <w:rPr>
          <w:rFonts w:cs="Times New Roman"/>
        </w:rPr>
        <w:t xml:space="preserve">The crucial part of becoming a machine learning scientist is developing a </w:t>
      </w:r>
      <w:r w:rsidR="00FF04C4">
        <w:rPr>
          <w:rFonts w:cs="Times New Roman" w:hint="eastAsia"/>
        </w:rPr>
        <w:t>working</w:t>
      </w:r>
      <w:r w:rsidRPr="00491434">
        <w:rPr>
          <w:rFonts w:cs="Times New Roman"/>
        </w:rPr>
        <w:t xml:space="preserve"> model that </w:t>
      </w:r>
      <w:r w:rsidR="00FF04C4" w:rsidRPr="00491434">
        <w:rPr>
          <w:rFonts w:cs="Times New Roman"/>
        </w:rPr>
        <w:t>addresses</w:t>
      </w:r>
      <w:r w:rsidRPr="00491434">
        <w:rPr>
          <w:rFonts w:cs="Times New Roman"/>
        </w:rPr>
        <w:t xml:space="preserve"> a challenge in your field. As a part of the course, </w:t>
      </w:r>
      <w:r w:rsidR="00FF04C4">
        <w:rPr>
          <w:rFonts w:cs="Times New Roman" w:hint="eastAsia"/>
        </w:rPr>
        <w:t xml:space="preserve">you will </w:t>
      </w:r>
      <w:r w:rsidRPr="00491434">
        <w:rPr>
          <w:rFonts w:cs="Times New Roman"/>
        </w:rPr>
        <w:t xml:space="preserve">develop a machine learning model for an application related to your field or your interest. </w:t>
      </w:r>
      <w:r w:rsidR="00BE3E3C" w:rsidRPr="00491434">
        <w:rPr>
          <w:rFonts w:cs="Times New Roman"/>
        </w:rPr>
        <w:t xml:space="preserve">As </w:t>
      </w:r>
      <w:r w:rsidR="00CA3A2D" w:rsidRPr="00491434">
        <w:rPr>
          <w:rFonts w:cs="Times New Roman"/>
        </w:rPr>
        <w:t>part</w:t>
      </w:r>
      <w:r w:rsidR="00BE3E3C" w:rsidRPr="00491434">
        <w:rPr>
          <w:rFonts w:cs="Times New Roman"/>
        </w:rPr>
        <w:t xml:space="preserve"> of the assignment, you will write </w:t>
      </w:r>
      <w:r w:rsidR="00D9328B" w:rsidRPr="00491434">
        <w:rPr>
          <w:rFonts w:cs="Times New Roman"/>
        </w:rPr>
        <w:t xml:space="preserve">a </w:t>
      </w:r>
      <w:r w:rsidR="00BE3E3C" w:rsidRPr="00491434">
        <w:rPr>
          <w:rFonts w:cs="Times New Roman"/>
        </w:rPr>
        <w:t xml:space="preserve">proposal </w:t>
      </w:r>
      <w:r w:rsidR="00D9328B" w:rsidRPr="00491434">
        <w:rPr>
          <w:rFonts w:cs="Times New Roman"/>
        </w:rPr>
        <w:t xml:space="preserve">and </w:t>
      </w:r>
      <w:proofErr w:type="gramStart"/>
      <w:r w:rsidR="00D9328B" w:rsidRPr="00491434">
        <w:rPr>
          <w:rFonts w:cs="Times New Roman"/>
        </w:rPr>
        <w:t>handed</w:t>
      </w:r>
      <w:proofErr w:type="gramEnd"/>
      <w:r w:rsidR="00D9328B" w:rsidRPr="00491434">
        <w:rPr>
          <w:rFonts w:cs="Times New Roman"/>
        </w:rPr>
        <w:t xml:space="preserve"> it on </w:t>
      </w:r>
      <w:r w:rsidR="00AE121D">
        <w:rPr>
          <w:rFonts w:cs="Times New Roman" w:hint="eastAsia"/>
        </w:rPr>
        <w:t>2024-0</w:t>
      </w:r>
      <w:r w:rsidR="00217C3D">
        <w:rPr>
          <w:rFonts w:cs="Times New Roman" w:hint="eastAsia"/>
        </w:rPr>
        <w:t>5</w:t>
      </w:r>
      <w:r w:rsidR="00AE121D">
        <w:rPr>
          <w:rFonts w:cs="Times New Roman" w:hint="eastAsia"/>
        </w:rPr>
        <w:t>-</w:t>
      </w:r>
      <w:r w:rsidR="00217C3D">
        <w:rPr>
          <w:rFonts w:cs="Times New Roman" w:hint="eastAsia"/>
        </w:rPr>
        <w:t>02</w:t>
      </w:r>
      <w:r w:rsidR="00D9328B" w:rsidRPr="00491434">
        <w:rPr>
          <w:rFonts w:cs="Times New Roman"/>
        </w:rPr>
        <w:t xml:space="preserve"> and you will present your model starting from </w:t>
      </w:r>
      <w:r w:rsidR="00AE121D">
        <w:rPr>
          <w:rFonts w:cs="Times New Roman" w:hint="eastAsia"/>
        </w:rPr>
        <w:t>2024-06-10</w:t>
      </w:r>
      <w:r w:rsidR="00D9328B" w:rsidRPr="00491434">
        <w:rPr>
          <w:rFonts w:cs="Times New Roman"/>
        </w:rPr>
        <w:t xml:space="preserve">. Below are guidelines for the </w:t>
      </w:r>
      <w:r w:rsidR="0043122C" w:rsidRPr="00491434">
        <w:rPr>
          <w:rFonts w:cs="Times New Roman"/>
        </w:rPr>
        <w:t>proposal and presentation.</w:t>
      </w:r>
    </w:p>
    <w:p w14:paraId="04F236D5" w14:textId="0575615B" w:rsidR="00A5079B" w:rsidRPr="00491434" w:rsidRDefault="00CA122A" w:rsidP="00E7122B">
      <w:pPr>
        <w:pStyle w:val="Heading1"/>
        <w:rPr>
          <w:rFonts w:ascii="Times New Roman" w:hAnsi="Times New Roman" w:cs="Times New Roman"/>
        </w:rPr>
      </w:pPr>
      <w:r w:rsidRPr="00491434">
        <w:rPr>
          <w:rFonts w:ascii="Times New Roman" w:hAnsi="Times New Roman" w:cs="Times New Roman"/>
        </w:rPr>
        <w:t xml:space="preserve">Machine </w:t>
      </w:r>
      <w:r w:rsidR="00973CD2" w:rsidRPr="00491434">
        <w:rPr>
          <w:rFonts w:ascii="Times New Roman" w:hAnsi="Times New Roman" w:cs="Times New Roman"/>
        </w:rPr>
        <w:t>L</w:t>
      </w:r>
      <w:r w:rsidRPr="00491434">
        <w:rPr>
          <w:rFonts w:ascii="Times New Roman" w:hAnsi="Times New Roman" w:cs="Times New Roman"/>
        </w:rPr>
        <w:t xml:space="preserve">earning </w:t>
      </w:r>
      <w:r w:rsidR="00927AC8" w:rsidRPr="00491434">
        <w:rPr>
          <w:rFonts w:ascii="Times New Roman" w:hAnsi="Times New Roman" w:cs="Times New Roman"/>
        </w:rPr>
        <w:t xml:space="preserve">Model </w:t>
      </w:r>
      <w:r w:rsidR="00973CD2" w:rsidRPr="00491434">
        <w:rPr>
          <w:rFonts w:ascii="Times New Roman" w:hAnsi="Times New Roman" w:cs="Times New Roman"/>
        </w:rPr>
        <w:t>P</w:t>
      </w:r>
      <w:r w:rsidR="002D4EA6" w:rsidRPr="00491434">
        <w:rPr>
          <w:rFonts w:ascii="Times New Roman" w:hAnsi="Times New Roman" w:cs="Times New Roman"/>
        </w:rPr>
        <w:t>roposal</w:t>
      </w:r>
    </w:p>
    <w:p w14:paraId="5F10BFC9" w14:textId="467B5EFC" w:rsidR="002D4EA6" w:rsidRPr="00491434" w:rsidRDefault="00B27DF4" w:rsidP="00E77900">
      <w:pPr>
        <w:rPr>
          <w:rFonts w:cs="Times New Roman"/>
          <w:szCs w:val="24"/>
        </w:rPr>
      </w:pPr>
      <w:r w:rsidRPr="00491434">
        <w:rPr>
          <w:rFonts w:cs="Times New Roman"/>
        </w:rPr>
        <w:t>For the topic of your choice, you will submit a 1-page proposal for your model. The topic</w:t>
      </w:r>
      <w:r w:rsidR="00E77900" w:rsidRPr="00491434">
        <w:rPr>
          <w:rFonts w:cs="Times New Roman"/>
        </w:rPr>
        <w:t>s</w:t>
      </w:r>
      <w:r w:rsidRPr="00491434">
        <w:rPr>
          <w:rFonts w:cs="Times New Roman"/>
        </w:rPr>
        <w:t xml:space="preserve"> </w:t>
      </w:r>
      <w:r w:rsidR="00E77900" w:rsidRPr="00491434">
        <w:rPr>
          <w:rFonts w:cs="Times New Roman"/>
        </w:rPr>
        <w:t>involving your</w:t>
      </w:r>
      <w:r w:rsidRPr="00491434">
        <w:rPr>
          <w:rFonts w:cs="Times New Roman"/>
        </w:rPr>
        <w:t xml:space="preserve"> </w:t>
      </w:r>
      <w:r w:rsidR="00251A91" w:rsidRPr="00491434">
        <w:rPr>
          <w:rFonts w:cs="Times New Roman"/>
        </w:rPr>
        <w:t>research,</w:t>
      </w:r>
      <w:r w:rsidRPr="00491434">
        <w:rPr>
          <w:rFonts w:cs="Times New Roman"/>
        </w:rPr>
        <w:t xml:space="preserve"> or</w:t>
      </w:r>
      <w:r w:rsidR="00E77900" w:rsidRPr="00491434">
        <w:rPr>
          <w:rFonts w:cs="Times New Roman"/>
        </w:rPr>
        <w:t xml:space="preserve"> your interests</w:t>
      </w:r>
      <w:r w:rsidRPr="00491434">
        <w:rPr>
          <w:rFonts w:cs="Times New Roman"/>
        </w:rPr>
        <w:t xml:space="preserve"> will </w:t>
      </w:r>
      <w:r w:rsidR="00E77900" w:rsidRPr="00491434">
        <w:rPr>
          <w:rFonts w:cs="Times New Roman"/>
        </w:rPr>
        <w:t>serve you</w:t>
      </w:r>
      <w:r w:rsidR="00251A91">
        <w:rPr>
          <w:rFonts w:cs="Times New Roman" w:hint="eastAsia"/>
        </w:rPr>
        <w:t xml:space="preserve"> the best</w:t>
      </w:r>
      <w:r w:rsidR="00E77900" w:rsidRPr="00491434">
        <w:rPr>
          <w:rFonts w:cs="Times New Roman"/>
        </w:rPr>
        <w:t>.</w:t>
      </w:r>
      <w:r w:rsidR="00C0533B">
        <w:rPr>
          <w:rFonts w:cs="Times New Roman" w:hint="eastAsia"/>
        </w:rPr>
        <w:t xml:space="preserve"> You will need to state what challenge you are addressing, how you will obtain the data, and a description of your first models. All </w:t>
      </w:r>
      <w:r w:rsidR="00092F69">
        <w:rPr>
          <w:rFonts w:cs="Times New Roman"/>
        </w:rPr>
        <w:t>this</w:t>
      </w:r>
      <w:r w:rsidR="00C0533B">
        <w:rPr>
          <w:rFonts w:cs="Times New Roman" w:hint="eastAsia"/>
        </w:rPr>
        <w:t xml:space="preserve"> may change between the proposal and the </w:t>
      </w:r>
      <w:r w:rsidR="00C0533B">
        <w:rPr>
          <w:rFonts w:cs="Times New Roman"/>
        </w:rPr>
        <w:t>presentation</w:t>
      </w:r>
      <w:r w:rsidR="00C0533B">
        <w:rPr>
          <w:rFonts w:cs="Times New Roman" w:hint="eastAsia"/>
        </w:rPr>
        <w:t xml:space="preserve">. The proposal is meant for you to think about how you will build the model, </w:t>
      </w:r>
      <w:r w:rsidR="00092F69">
        <w:rPr>
          <w:rFonts w:cs="Times New Roman"/>
        </w:rPr>
        <w:t>and</w:t>
      </w:r>
      <w:r w:rsidR="00C0533B">
        <w:rPr>
          <w:rFonts w:cs="Times New Roman" w:hint="eastAsia"/>
        </w:rPr>
        <w:t xml:space="preserve"> for the instructor to give you </w:t>
      </w:r>
      <w:r w:rsidR="00092F69">
        <w:rPr>
          <w:rFonts w:cs="Times New Roman"/>
        </w:rPr>
        <w:t>feedback</w:t>
      </w:r>
      <w:r w:rsidR="00C0533B">
        <w:rPr>
          <w:rFonts w:cs="Times New Roman" w:hint="eastAsia"/>
        </w:rPr>
        <w:t>. Hints:</w:t>
      </w:r>
      <w:r w:rsidR="00E77900" w:rsidRPr="00491434">
        <w:rPr>
          <w:rFonts w:cs="Times New Roman"/>
        </w:rPr>
        <w:t xml:space="preserve"> </w:t>
      </w:r>
      <w:r w:rsidR="00092F69">
        <w:rPr>
          <w:rFonts w:cs="Times New Roman"/>
        </w:rPr>
        <w:t>data</w:t>
      </w:r>
      <w:r w:rsidR="00E77900" w:rsidRPr="00491434">
        <w:rPr>
          <w:rFonts w:cs="Times New Roman"/>
        </w:rPr>
        <w:t xml:space="preserve"> acquisition is the most time-consuming part of </w:t>
      </w:r>
      <w:r w:rsidR="00092F69" w:rsidRPr="00491434">
        <w:rPr>
          <w:rFonts w:cs="Times New Roman"/>
        </w:rPr>
        <w:t>data</w:t>
      </w:r>
      <w:r w:rsidR="00E77900" w:rsidRPr="00491434">
        <w:rPr>
          <w:rFonts w:cs="Times New Roman"/>
        </w:rPr>
        <w:t xml:space="preserve"> science. It is </w:t>
      </w:r>
      <w:r w:rsidR="00C0533B">
        <w:rPr>
          <w:rFonts w:cs="Times New Roman" w:hint="eastAsia"/>
        </w:rPr>
        <w:t>recommended that you</w:t>
      </w:r>
      <w:r w:rsidR="00E77900" w:rsidRPr="00491434">
        <w:rPr>
          <w:rFonts w:cs="Times New Roman"/>
        </w:rPr>
        <w:t xml:space="preserve"> use existing </w:t>
      </w:r>
      <w:r w:rsidR="00092F69" w:rsidRPr="00491434">
        <w:rPr>
          <w:rFonts w:cs="Times New Roman"/>
        </w:rPr>
        <w:t>databases</w:t>
      </w:r>
      <w:r w:rsidR="00C0533B">
        <w:rPr>
          <w:rFonts w:cs="Times New Roman" w:hint="eastAsia"/>
        </w:rPr>
        <w:t>, or extract them from journal articles</w:t>
      </w:r>
      <w:r w:rsidR="00E77900" w:rsidRPr="00491434">
        <w:rPr>
          <w:rFonts w:cs="Times New Roman"/>
        </w:rPr>
        <w:t>, or</w:t>
      </w:r>
      <w:r w:rsidR="00C0533B">
        <w:rPr>
          <w:rFonts w:cs="Times New Roman" w:hint="eastAsia"/>
        </w:rPr>
        <w:t xml:space="preserve"> you should</w:t>
      </w:r>
      <w:r w:rsidR="00E77900" w:rsidRPr="00491434">
        <w:rPr>
          <w:rFonts w:cs="Times New Roman"/>
        </w:rPr>
        <w:t xml:space="preserve"> choose topics where you can quickly make data. The proposal is due on </w:t>
      </w:r>
      <w:r w:rsidR="00217C3D">
        <w:rPr>
          <w:rFonts w:cs="Times New Roman" w:hint="eastAsia"/>
        </w:rPr>
        <w:t>2024-05-02</w:t>
      </w:r>
      <w:r w:rsidR="00217C3D" w:rsidRPr="00491434">
        <w:rPr>
          <w:rFonts w:cs="Times New Roman"/>
        </w:rPr>
        <w:t xml:space="preserve"> </w:t>
      </w:r>
      <w:r w:rsidR="00E77900" w:rsidRPr="00491434">
        <w:rPr>
          <w:rFonts w:cs="Times New Roman"/>
        </w:rPr>
        <w:t>through the Assignments menu in syllabus</w:t>
      </w:r>
      <w:r w:rsidR="001C0218">
        <w:rPr>
          <w:rFonts w:cs="Times New Roman" w:hint="eastAsia"/>
        </w:rPr>
        <w:t xml:space="preserve">. </w:t>
      </w:r>
      <w:r w:rsidR="00092F69">
        <w:rPr>
          <w:rFonts w:cs="Times New Roman"/>
        </w:rPr>
        <w:t>Late</w:t>
      </w:r>
      <w:r w:rsidR="001C0218">
        <w:rPr>
          <w:rFonts w:cs="Times New Roman" w:hint="eastAsia"/>
        </w:rPr>
        <w:t xml:space="preserve"> submission will not be accepted. The proposal</w:t>
      </w:r>
      <w:r w:rsidR="00E77900" w:rsidRPr="00491434">
        <w:rPr>
          <w:rFonts w:cs="Times New Roman"/>
        </w:rPr>
        <w:t xml:space="preserve"> should have</w:t>
      </w:r>
      <w:r w:rsidR="001C0218">
        <w:rPr>
          <w:rFonts w:cs="Times New Roman" w:hint="eastAsia"/>
        </w:rPr>
        <w:t xml:space="preserve"> the</w:t>
      </w:r>
      <w:r w:rsidR="00E77900" w:rsidRPr="00491434">
        <w:rPr>
          <w:rFonts w:cs="Times New Roman"/>
        </w:rPr>
        <w:t xml:space="preserve"> following format:</w:t>
      </w:r>
    </w:p>
    <w:p w14:paraId="7F9FB85B" w14:textId="18DCA971" w:rsidR="008720D7" w:rsidRPr="00491434" w:rsidRDefault="00E77900" w:rsidP="00E77900">
      <w:pPr>
        <w:spacing w:line="360" w:lineRule="auto"/>
        <w:jc w:val="center"/>
        <w:rPr>
          <w:rFonts w:cs="Times New Roman"/>
          <w:sz w:val="36"/>
          <w:szCs w:val="24"/>
        </w:rPr>
      </w:pPr>
      <w:r w:rsidRPr="00491434">
        <w:rPr>
          <w:rFonts w:cs="Times New Roman"/>
          <w:sz w:val="36"/>
          <w:szCs w:val="24"/>
        </w:rPr>
        <w:t>Project Title</w:t>
      </w:r>
    </w:p>
    <w:p w14:paraId="67F9D32C" w14:textId="79AE57E3" w:rsidR="008720D7" w:rsidRPr="00491434" w:rsidRDefault="005459C0" w:rsidP="005459C0">
      <w:pPr>
        <w:ind w:firstLine="800"/>
        <w:rPr>
          <w:rFonts w:cs="Times New Roman"/>
        </w:rPr>
      </w:pPr>
      <w:r w:rsidRPr="00491434">
        <w:rPr>
          <w:rFonts w:cs="Times New Roman"/>
        </w:rPr>
        <w:t>The first paragraph should include b</w:t>
      </w:r>
      <w:r w:rsidR="008720D7" w:rsidRPr="00491434">
        <w:rPr>
          <w:rFonts w:cs="Times New Roman"/>
        </w:rPr>
        <w:t xml:space="preserve">ackground and motivation of the proposed </w:t>
      </w:r>
      <w:r w:rsidR="00323631" w:rsidRPr="00491434">
        <w:rPr>
          <w:rFonts w:cs="Times New Roman"/>
        </w:rPr>
        <w:t>project/</w:t>
      </w:r>
      <w:r w:rsidR="008720D7" w:rsidRPr="00491434">
        <w:rPr>
          <w:rFonts w:cs="Times New Roman"/>
        </w:rPr>
        <w:t>research</w:t>
      </w:r>
      <w:r w:rsidRPr="00491434">
        <w:rPr>
          <w:rFonts w:cs="Times New Roman"/>
        </w:rPr>
        <w:t xml:space="preserve">. </w:t>
      </w:r>
    </w:p>
    <w:p w14:paraId="13243FB2" w14:textId="6C555FFB" w:rsidR="008720D7" w:rsidRPr="00491434" w:rsidRDefault="005459C0" w:rsidP="005459C0">
      <w:pPr>
        <w:ind w:firstLine="800"/>
        <w:rPr>
          <w:rFonts w:cs="Times New Roman"/>
        </w:rPr>
      </w:pPr>
      <w:r w:rsidRPr="00491434">
        <w:rPr>
          <w:rFonts w:cs="Times New Roman"/>
        </w:rPr>
        <w:t>The second paragraph should be short and contain hypothesis statement about your m</w:t>
      </w:r>
      <w:r w:rsidR="00E77900" w:rsidRPr="00491434">
        <w:rPr>
          <w:rFonts w:cs="Times New Roman"/>
        </w:rPr>
        <w:t>achine learning model task</w:t>
      </w:r>
      <w:r w:rsidRPr="00491434">
        <w:rPr>
          <w:rFonts w:cs="Times New Roman"/>
        </w:rPr>
        <w:t>.</w:t>
      </w:r>
    </w:p>
    <w:p w14:paraId="6DE1C4D1" w14:textId="6C062659" w:rsidR="008720D7" w:rsidRPr="00491434" w:rsidRDefault="005459C0" w:rsidP="005459C0">
      <w:pPr>
        <w:ind w:firstLine="800"/>
        <w:rPr>
          <w:rFonts w:cs="Times New Roman"/>
        </w:rPr>
      </w:pPr>
      <w:r w:rsidRPr="00491434">
        <w:rPr>
          <w:rFonts w:cs="Times New Roman"/>
        </w:rPr>
        <w:t>The third paragraph should discuss how you will obtain d</w:t>
      </w:r>
      <w:r w:rsidR="008720D7" w:rsidRPr="00491434">
        <w:rPr>
          <w:rFonts w:cs="Times New Roman"/>
        </w:rPr>
        <w:t>atabase and</w:t>
      </w:r>
      <w:r w:rsidRPr="00491434">
        <w:rPr>
          <w:rFonts w:cs="Times New Roman"/>
        </w:rPr>
        <w:t xml:space="preserve"> a </w:t>
      </w:r>
      <w:r w:rsidR="00E77900" w:rsidRPr="00491434">
        <w:rPr>
          <w:rFonts w:cs="Times New Roman"/>
        </w:rPr>
        <w:t>rough</w:t>
      </w:r>
      <w:r w:rsidR="00DF0CA7">
        <w:rPr>
          <w:rFonts w:cs="Times New Roman" w:hint="eastAsia"/>
        </w:rPr>
        <w:t xml:space="preserve"> draft of the</w:t>
      </w:r>
      <w:r w:rsidR="00E77900" w:rsidRPr="00491434">
        <w:rPr>
          <w:rFonts w:cs="Times New Roman"/>
        </w:rPr>
        <w:t xml:space="preserve"> </w:t>
      </w:r>
      <w:r w:rsidR="008720D7" w:rsidRPr="00491434">
        <w:rPr>
          <w:rFonts w:cs="Times New Roman"/>
        </w:rPr>
        <w:t>model</w:t>
      </w:r>
      <w:r w:rsidR="00E77900" w:rsidRPr="00491434">
        <w:rPr>
          <w:rFonts w:cs="Times New Roman"/>
        </w:rPr>
        <w:t xml:space="preserve"> architecture</w:t>
      </w:r>
      <w:r w:rsidRPr="00491434">
        <w:rPr>
          <w:rFonts w:cs="Times New Roman"/>
        </w:rPr>
        <w:t>.</w:t>
      </w:r>
    </w:p>
    <w:p w14:paraId="62058E99" w14:textId="758594E5" w:rsidR="001E5F07" w:rsidRPr="00491434" w:rsidRDefault="001E5F07" w:rsidP="001E5F07">
      <w:pPr>
        <w:jc w:val="center"/>
        <w:rPr>
          <w:rFonts w:cs="Times New Roman"/>
        </w:rPr>
      </w:pPr>
      <w:r w:rsidRPr="00491434">
        <w:rPr>
          <w:rFonts w:cs="Times New Roman"/>
          <w:noProof/>
        </w:rPr>
        <w:drawing>
          <wp:inline distT="0" distB="0" distL="0" distR="0" wp14:anchorId="350C2CFD" wp14:editId="384B5B8E">
            <wp:extent cx="1781079" cy="13594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5562" cy="13704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AE0343" w14:textId="1BD652E4" w:rsidR="001E5F07" w:rsidRPr="00491434" w:rsidRDefault="001E5F07" w:rsidP="001E5F07">
      <w:pPr>
        <w:jc w:val="center"/>
        <w:rPr>
          <w:rFonts w:cs="Times New Roman"/>
        </w:rPr>
      </w:pPr>
      <w:r w:rsidRPr="00491434">
        <w:rPr>
          <w:rFonts w:cs="Times New Roman"/>
          <w:b/>
        </w:rPr>
        <w:t xml:space="preserve">Figure 1. </w:t>
      </w:r>
      <w:r w:rsidRPr="00491434">
        <w:rPr>
          <w:rFonts w:cs="Times New Roman"/>
        </w:rPr>
        <w:t>You can include a figure to illustrate your proposal. The caption should include a helpful pointers and significance of the figure.</w:t>
      </w:r>
    </w:p>
    <w:p w14:paraId="6AF5EDFC" w14:textId="7F782E1E" w:rsidR="002D4EA6" w:rsidRPr="00491434" w:rsidRDefault="005459C0" w:rsidP="005459C0">
      <w:pPr>
        <w:ind w:firstLine="800"/>
        <w:rPr>
          <w:rFonts w:cs="Times New Roman"/>
        </w:rPr>
      </w:pPr>
      <w:r w:rsidRPr="00491434">
        <w:rPr>
          <w:rFonts w:cs="Times New Roman"/>
        </w:rPr>
        <w:t>The final paragraph should discuss the e</w:t>
      </w:r>
      <w:r w:rsidR="008720D7" w:rsidRPr="00491434">
        <w:rPr>
          <w:rFonts w:cs="Times New Roman"/>
        </w:rPr>
        <w:t xml:space="preserve">xpected outcome and </w:t>
      </w:r>
      <w:r w:rsidR="009F600D" w:rsidRPr="00491434">
        <w:rPr>
          <w:rFonts w:cs="Times New Roman"/>
        </w:rPr>
        <w:t>its</w:t>
      </w:r>
      <w:r w:rsidR="008720D7" w:rsidRPr="00491434">
        <w:rPr>
          <w:rFonts w:cs="Times New Roman"/>
        </w:rPr>
        <w:t xml:space="preserve"> significance</w:t>
      </w:r>
      <w:r w:rsidRPr="00491434">
        <w:rPr>
          <w:rFonts w:cs="Times New Roman"/>
        </w:rPr>
        <w:t>. Please copy paste this format and make an edit directly.</w:t>
      </w:r>
    </w:p>
    <w:p w14:paraId="7C8CCB38" w14:textId="77777777" w:rsidR="00DF0CA7" w:rsidRDefault="00DF0CA7">
      <w:pPr>
        <w:widowControl/>
        <w:wordWrap/>
        <w:autoSpaceDE/>
        <w:autoSpaceDN/>
        <w:rPr>
          <w:rFonts w:eastAsiaTheme="majorEastAsia" w:cs="Times New Roman"/>
          <w:color w:val="2F5496" w:themeColor="accent1" w:themeShade="BF"/>
          <w:sz w:val="32"/>
          <w:szCs w:val="32"/>
        </w:rPr>
      </w:pPr>
      <w:r>
        <w:rPr>
          <w:rFonts w:cs="Times New Roman"/>
        </w:rPr>
        <w:br w:type="page"/>
      </w:r>
    </w:p>
    <w:p w14:paraId="456F9949" w14:textId="12666065" w:rsidR="00C475F6" w:rsidRPr="00491434" w:rsidRDefault="00C475F6" w:rsidP="00E7122B">
      <w:pPr>
        <w:pStyle w:val="Heading1"/>
        <w:rPr>
          <w:rFonts w:ascii="Times New Roman" w:hAnsi="Times New Roman" w:cs="Times New Roman"/>
        </w:rPr>
      </w:pPr>
      <w:r w:rsidRPr="00491434">
        <w:rPr>
          <w:rFonts w:ascii="Times New Roman" w:hAnsi="Times New Roman" w:cs="Times New Roman"/>
        </w:rPr>
        <w:lastRenderedPageBreak/>
        <w:t>Project Presentation</w:t>
      </w:r>
    </w:p>
    <w:p w14:paraId="65585A43" w14:textId="77777777" w:rsidR="00C475F6" w:rsidRPr="00491434" w:rsidRDefault="00C475F6" w:rsidP="00C475F6">
      <w:pPr>
        <w:jc w:val="right"/>
        <w:rPr>
          <w:rFonts w:cs="Times New Roman"/>
        </w:rPr>
      </w:pPr>
    </w:p>
    <w:p w14:paraId="098BA6E4" w14:textId="6ED6ADBA" w:rsidR="00C475F6" w:rsidRPr="00491434" w:rsidRDefault="006322AD" w:rsidP="005A6073">
      <w:pPr>
        <w:rPr>
          <w:rFonts w:cs="Times New Roman"/>
        </w:rPr>
      </w:pPr>
      <w:r w:rsidRPr="00491434">
        <w:rPr>
          <w:rFonts w:cs="Times New Roman"/>
        </w:rPr>
        <w:t>Each</w:t>
      </w:r>
      <w:r w:rsidR="00C475F6" w:rsidRPr="00491434">
        <w:rPr>
          <w:rFonts w:cs="Times New Roman"/>
        </w:rPr>
        <w:t xml:space="preserve"> student will </w:t>
      </w:r>
      <w:r w:rsidRPr="00491434">
        <w:rPr>
          <w:rFonts w:cs="Times New Roman"/>
        </w:rPr>
        <w:t>give</w:t>
      </w:r>
      <w:r w:rsidR="00C475F6" w:rsidRPr="00491434">
        <w:rPr>
          <w:rFonts w:cs="Times New Roman"/>
        </w:rPr>
        <w:t xml:space="preserve"> a </w:t>
      </w:r>
      <w:r w:rsidRPr="00491434">
        <w:rPr>
          <w:rFonts w:cs="Times New Roman"/>
        </w:rPr>
        <w:t>1</w:t>
      </w:r>
      <w:r w:rsidR="00C475F6" w:rsidRPr="00491434">
        <w:rPr>
          <w:rFonts w:cs="Times New Roman"/>
        </w:rPr>
        <w:t>5 minutes presentation</w:t>
      </w:r>
      <w:r w:rsidRPr="00491434">
        <w:rPr>
          <w:rFonts w:cs="Times New Roman"/>
        </w:rPr>
        <w:t xml:space="preserve"> of your project</w:t>
      </w:r>
      <w:r w:rsidR="008D0FF1" w:rsidRPr="00491434">
        <w:rPr>
          <w:rFonts w:cs="Times New Roman"/>
        </w:rPr>
        <w:t xml:space="preserve"> followed by 5 minutes of Q&amp;A session</w:t>
      </w:r>
      <w:r w:rsidR="00C475F6" w:rsidRPr="00491434">
        <w:rPr>
          <w:rFonts w:cs="Times New Roman"/>
          <w:b/>
        </w:rPr>
        <w:t>.</w:t>
      </w:r>
      <w:r w:rsidR="00C475F6" w:rsidRPr="00491434">
        <w:rPr>
          <w:rFonts w:cs="Times New Roman"/>
        </w:rPr>
        <w:t xml:space="preserve"> Detailed guideline</w:t>
      </w:r>
      <w:r w:rsidR="00A64D20" w:rsidRPr="00491434">
        <w:rPr>
          <w:rFonts w:cs="Times New Roman"/>
        </w:rPr>
        <w:t xml:space="preserve"> is</w:t>
      </w:r>
      <w:r w:rsidR="00C475F6" w:rsidRPr="00491434">
        <w:rPr>
          <w:rFonts w:cs="Times New Roman"/>
        </w:rPr>
        <w:t xml:space="preserve"> as follows.</w:t>
      </w:r>
    </w:p>
    <w:p w14:paraId="4D8E378B" w14:textId="77777777" w:rsidR="00C475F6" w:rsidRPr="00491434" w:rsidRDefault="00C475F6" w:rsidP="005A6073">
      <w:pPr>
        <w:pStyle w:val="Heading2"/>
        <w:rPr>
          <w:rFonts w:ascii="Times New Roman" w:hAnsi="Times New Roman" w:cs="Times New Roman"/>
        </w:rPr>
      </w:pPr>
      <w:r w:rsidRPr="00491434">
        <w:rPr>
          <w:rFonts w:ascii="Times New Roman" w:hAnsi="Times New Roman" w:cs="Times New Roman"/>
        </w:rPr>
        <w:t>Guideline</w:t>
      </w:r>
    </w:p>
    <w:p w14:paraId="629EF7B7" w14:textId="3E1F3936" w:rsidR="00C475F6" w:rsidRPr="00491434" w:rsidRDefault="00C475F6" w:rsidP="00DC75BA">
      <w:pPr>
        <w:pStyle w:val="ListParagraph"/>
        <w:numPr>
          <w:ilvl w:val="0"/>
          <w:numId w:val="5"/>
        </w:numPr>
        <w:ind w:leftChars="0"/>
        <w:rPr>
          <w:rFonts w:cs="Times New Roman"/>
        </w:rPr>
      </w:pPr>
      <w:r w:rsidRPr="00491434">
        <w:rPr>
          <w:rFonts w:cs="Times New Roman"/>
        </w:rPr>
        <w:t xml:space="preserve">Presentation date: </w:t>
      </w:r>
      <w:r w:rsidR="00C54493">
        <w:rPr>
          <w:rFonts w:cs="Times New Roman" w:hint="eastAsia"/>
        </w:rPr>
        <w:t xml:space="preserve">2024-06-10 ~ </w:t>
      </w:r>
      <w:r w:rsidR="00C54493">
        <w:rPr>
          <w:rFonts w:cs="Times New Roman" w:hint="eastAsia"/>
        </w:rPr>
        <w:t>2024-06-1</w:t>
      </w:r>
      <w:r w:rsidR="00C54493">
        <w:rPr>
          <w:rFonts w:cs="Times New Roman" w:hint="eastAsia"/>
        </w:rPr>
        <w:t>3</w:t>
      </w:r>
    </w:p>
    <w:p w14:paraId="0792078B" w14:textId="15996637" w:rsidR="00C475F6" w:rsidRPr="00491434" w:rsidRDefault="00C475F6" w:rsidP="00DC75BA">
      <w:pPr>
        <w:pStyle w:val="ListParagraph"/>
        <w:numPr>
          <w:ilvl w:val="0"/>
          <w:numId w:val="5"/>
        </w:numPr>
        <w:ind w:leftChars="0"/>
        <w:rPr>
          <w:rFonts w:cs="Times New Roman"/>
        </w:rPr>
      </w:pPr>
      <w:r w:rsidRPr="00491434">
        <w:rPr>
          <w:rFonts w:cs="Times New Roman"/>
        </w:rPr>
        <w:t xml:space="preserve">Presentation time: </w:t>
      </w:r>
      <w:r w:rsidR="0015776E" w:rsidRPr="00491434">
        <w:rPr>
          <w:rFonts w:cs="Times New Roman"/>
        </w:rPr>
        <w:t xml:space="preserve">15 minutes. You will lose </w:t>
      </w:r>
      <w:r w:rsidR="00A44829">
        <w:rPr>
          <w:rFonts w:cs="Times New Roman" w:hint="eastAsia"/>
        </w:rPr>
        <w:t>10% of the grade</w:t>
      </w:r>
      <w:r w:rsidR="0015776E" w:rsidRPr="00491434">
        <w:rPr>
          <w:rFonts w:cs="Times New Roman"/>
        </w:rPr>
        <w:t xml:space="preserve"> for going </w:t>
      </w:r>
      <w:r w:rsidR="00F34DCA" w:rsidRPr="00491434">
        <w:rPr>
          <w:rFonts w:cs="Times New Roman"/>
        </w:rPr>
        <w:t>over</w:t>
      </w:r>
      <w:r w:rsidR="00F34DCA">
        <w:rPr>
          <w:rFonts w:cs="Times New Roman"/>
        </w:rPr>
        <w:t>time.</w:t>
      </w:r>
    </w:p>
    <w:p w14:paraId="08380DBB" w14:textId="527E1199" w:rsidR="00C475F6" w:rsidRPr="00491434" w:rsidRDefault="00C475F6" w:rsidP="00DC75BA">
      <w:pPr>
        <w:pStyle w:val="ListParagraph"/>
        <w:numPr>
          <w:ilvl w:val="0"/>
          <w:numId w:val="5"/>
        </w:numPr>
        <w:ind w:leftChars="0"/>
        <w:rPr>
          <w:rFonts w:cs="Times New Roman"/>
        </w:rPr>
      </w:pPr>
      <w:r w:rsidRPr="00491434">
        <w:rPr>
          <w:rFonts w:cs="Times New Roman"/>
        </w:rPr>
        <w:t>Submission: please upload your</w:t>
      </w:r>
      <w:r w:rsidR="0015776E" w:rsidRPr="00491434">
        <w:rPr>
          <w:rFonts w:cs="Times New Roman"/>
        </w:rPr>
        <w:t xml:space="preserve"> presentation</w:t>
      </w:r>
      <w:r w:rsidRPr="00491434">
        <w:rPr>
          <w:rFonts w:cs="Times New Roman"/>
        </w:rPr>
        <w:t xml:space="preserve"> on </w:t>
      </w:r>
      <w:r w:rsidR="0015776E" w:rsidRPr="00491434">
        <w:rPr>
          <w:rFonts w:cs="Times New Roman"/>
        </w:rPr>
        <w:t>Assignments menu</w:t>
      </w:r>
    </w:p>
    <w:p w14:paraId="6973752E" w14:textId="046E3B61" w:rsidR="00C475F6" w:rsidRPr="00491434" w:rsidRDefault="007B7DB9" w:rsidP="00DC75BA">
      <w:pPr>
        <w:pStyle w:val="ListParagraph"/>
        <w:numPr>
          <w:ilvl w:val="0"/>
          <w:numId w:val="5"/>
        </w:numPr>
        <w:ind w:leftChars="0"/>
        <w:rPr>
          <w:rFonts w:cs="Times New Roman"/>
        </w:rPr>
      </w:pPr>
      <w:r>
        <w:rPr>
          <w:rFonts w:cs="Times New Roman" w:hint="eastAsia"/>
        </w:rPr>
        <w:t>The presentation should be broken down into</w:t>
      </w:r>
      <w:r w:rsidR="00EE3CE2">
        <w:rPr>
          <w:rFonts w:cs="Times New Roman" w:hint="eastAsia"/>
        </w:rPr>
        <w:t xml:space="preserve"> the</w:t>
      </w:r>
      <w:r>
        <w:rPr>
          <w:rFonts w:cs="Times New Roman" w:hint="eastAsia"/>
        </w:rPr>
        <w:t xml:space="preserve"> following sections</w:t>
      </w:r>
      <w:r w:rsidR="00EE3CE2">
        <w:rPr>
          <w:rFonts w:cs="Times New Roman" w:hint="eastAsia"/>
        </w:rPr>
        <w:t>:</w:t>
      </w:r>
    </w:p>
    <w:p w14:paraId="2C4D395E" w14:textId="48A341FC" w:rsidR="00D67B98" w:rsidRPr="00491434" w:rsidRDefault="00C475F6" w:rsidP="00DC75BA">
      <w:pPr>
        <w:pStyle w:val="ListParagraph"/>
        <w:numPr>
          <w:ilvl w:val="1"/>
          <w:numId w:val="5"/>
        </w:numPr>
        <w:ind w:leftChars="0"/>
        <w:rPr>
          <w:rFonts w:cs="Times New Roman"/>
        </w:rPr>
      </w:pPr>
      <w:r w:rsidRPr="00491434">
        <w:rPr>
          <w:rFonts w:cs="Times New Roman"/>
          <w:u w:val="single"/>
        </w:rPr>
        <w:t>Introduction</w:t>
      </w:r>
      <w:r w:rsidRPr="00491434">
        <w:rPr>
          <w:rFonts w:cs="Times New Roman"/>
        </w:rPr>
        <w:t xml:space="preserve">: </w:t>
      </w:r>
      <w:r w:rsidR="002072AE" w:rsidRPr="00491434">
        <w:rPr>
          <w:rFonts w:cs="Times New Roman"/>
        </w:rPr>
        <w:t>b</w:t>
      </w:r>
      <w:r w:rsidR="00D67B98" w:rsidRPr="00491434">
        <w:rPr>
          <w:rFonts w:cs="Times New Roman"/>
        </w:rPr>
        <w:t xml:space="preserve">ackground of your work, </w:t>
      </w:r>
      <w:r w:rsidR="00F34DCA" w:rsidRPr="00491434">
        <w:rPr>
          <w:rFonts w:cs="Times New Roman"/>
        </w:rPr>
        <w:t>motivation,</w:t>
      </w:r>
      <w:r w:rsidR="00D67B98" w:rsidRPr="00491434">
        <w:rPr>
          <w:rFonts w:cs="Times New Roman"/>
        </w:rPr>
        <w:t xml:space="preserve"> and prior work</w:t>
      </w:r>
    </w:p>
    <w:p w14:paraId="0D635309" w14:textId="063AD329" w:rsidR="00C475F6" w:rsidRPr="00491434" w:rsidRDefault="00D67B98" w:rsidP="00DC75BA">
      <w:pPr>
        <w:pStyle w:val="ListParagraph"/>
        <w:numPr>
          <w:ilvl w:val="1"/>
          <w:numId w:val="5"/>
        </w:numPr>
        <w:ind w:leftChars="0"/>
        <w:rPr>
          <w:rFonts w:cs="Times New Roman"/>
        </w:rPr>
      </w:pPr>
      <w:r w:rsidRPr="00491434">
        <w:rPr>
          <w:rFonts w:cs="Times New Roman"/>
          <w:u w:val="single"/>
        </w:rPr>
        <w:t>Objective</w:t>
      </w:r>
      <w:r w:rsidRPr="00491434">
        <w:rPr>
          <w:rFonts w:cs="Times New Roman"/>
        </w:rPr>
        <w:t xml:space="preserve">: </w:t>
      </w:r>
      <w:r w:rsidR="002072AE" w:rsidRPr="00491434">
        <w:rPr>
          <w:rFonts w:cs="Times New Roman"/>
        </w:rPr>
        <w:t>i</w:t>
      </w:r>
      <w:r w:rsidRPr="00491434">
        <w:rPr>
          <w:rFonts w:cs="Times New Roman"/>
        </w:rPr>
        <w:t>ntroduction summary and</w:t>
      </w:r>
      <w:r w:rsidR="00C475F6" w:rsidRPr="00491434">
        <w:rPr>
          <w:rFonts w:cs="Times New Roman"/>
        </w:rPr>
        <w:t xml:space="preserve"> goals of your work</w:t>
      </w:r>
    </w:p>
    <w:p w14:paraId="36753445" w14:textId="4AD91D03" w:rsidR="00C475F6" w:rsidRPr="00491434" w:rsidRDefault="00C475F6" w:rsidP="00DC75BA">
      <w:pPr>
        <w:pStyle w:val="ListParagraph"/>
        <w:numPr>
          <w:ilvl w:val="1"/>
          <w:numId w:val="5"/>
        </w:numPr>
        <w:ind w:leftChars="0"/>
        <w:rPr>
          <w:rFonts w:cs="Times New Roman"/>
        </w:rPr>
      </w:pPr>
      <w:r w:rsidRPr="00491434">
        <w:rPr>
          <w:rFonts w:cs="Times New Roman"/>
          <w:u w:val="single"/>
        </w:rPr>
        <w:t>Method</w:t>
      </w:r>
      <w:r w:rsidRPr="00491434">
        <w:rPr>
          <w:rFonts w:cs="Times New Roman"/>
        </w:rPr>
        <w:t xml:space="preserve">: </w:t>
      </w:r>
      <w:r w:rsidR="002072AE" w:rsidRPr="00491434">
        <w:rPr>
          <w:rFonts w:cs="Times New Roman"/>
        </w:rPr>
        <w:t>dataset</w:t>
      </w:r>
      <w:r w:rsidR="00EF1098" w:rsidRPr="00491434">
        <w:rPr>
          <w:rFonts w:cs="Times New Roman"/>
        </w:rPr>
        <w:t>,</w:t>
      </w:r>
      <w:r w:rsidR="002072AE" w:rsidRPr="00491434">
        <w:rPr>
          <w:rFonts w:cs="Times New Roman"/>
        </w:rPr>
        <w:t xml:space="preserve"> how you obtained </w:t>
      </w:r>
      <w:r w:rsidR="00EF1098" w:rsidRPr="00491434">
        <w:rPr>
          <w:rFonts w:cs="Times New Roman"/>
        </w:rPr>
        <w:t>your dataset</w:t>
      </w:r>
      <w:r w:rsidR="002072AE" w:rsidRPr="00491434">
        <w:rPr>
          <w:rFonts w:cs="Times New Roman"/>
        </w:rPr>
        <w:t>, data representation, model architecture</w:t>
      </w:r>
      <w:r w:rsidRPr="00491434">
        <w:rPr>
          <w:rFonts w:cs="Times New Roman"/>
        </w:rPr>
        <w:t xml:space="preserve">, other technical details </w:t>
      </w:r>
      <w:r w:rsidR="007F360C" w:rsidRPr="00491434">
        <w:rPr>
          <w:rFonts w:cs="Times New Roman"/>
        </w:rPr>
        <w:t>including</w:t>
      </w:r>
      <w:r w:rsidRPr="00491434">
        <w:rPr>
          <w:rFonts w:cs="Times New Roman"/>
        </w:rPr>
        <w:t xml:space="preserve"> training and validation</w:t>
      </w:r>
    </w:p>
    <w:p w14:paraId="49631727" w14:textId="76ECE209" w:rsidR="00C475F6" w:rsidRPr="00491434" w:rsidRDefault="00C67E2A" w:rsidP="00DC75BA">
      <w:pPr>
        <w:pStyle w:val="ListParagraph"/>
        <w:numPr>
          <w:ilvl w:val="1"/>
          <w:numId w:val="5"/>
        </w:numPr>
        <w:ind w:leftChars="0"/>
        <w:rPr>
          <w:rFonts w:cs="Times New Roman"/>
          <w:u w:val="single"/>
        </w:rPr>
      </w:pPr>
      <w:r w:rsidRPr="00491434">
        <w:rPr>
          <w:rFonts w:cs="Times New Roman"/>
          <w:u w:val="single"/>
        </w:rPr>
        <w:t>Results</w:t>
      </w:r>
      <w:r w:rsidRPr="00491434">
        <w:rPr>
          <w:rFonts w:cs="Times New Roman"/>
        </w:rPr>
        <w:t xml:space="preserve">: </w:t>
      </w:r>
      <w:r w:rsidR="00377982" w:rsidRPr="00491434">
        <w:rPr>
          <w:rFonts w:cs="Times New Roman"/>
        </w:rPr>
        <w:t xml:space="preserve">challenges in model development and model </w:t>
      </w:r>
      <w:r w:rsidRPr="00491434">
        <w:rPr>
          <w:rFonts w:cs="Times New Roman"/>
        </w:rPr>
        <w:t>performance</w:t>
      </w:r>
    </w:p>
    <w:p w14:paraId="54252E74" w14:textId="45F10852" w:rsidR="00C475F6" w:rsidRDefault="00C475F6" w:rsidP="00DC75BA">
      <w:pPr>
        <w:pStyle w:val="ListParagraph"/>
        <w:numPr>
          <w:ilvl w:val="1"/>
          <w:numId w:val="5"/>
        </w:numPr>
        <w:ind w:leftChars="0"/>
        <w:rPr>
          <w:rFonts w:cs="Times New Roman"/>
        </w:rPr>
      </w:pPr>
      <w:r w:rsidRPr="00491434">
        <w:rPr>
          <w:rFonts w:cs="Times New Roman"/>
          <w:u w:val="single"/>
        </w:rPr>
        <w:t>Conclusion</w:t>
      </w:r>
      <w:r w:rsidRPr="00491434">
        <w:rPr>
          <w:rFonts w:cs="Times New Roman"/>
        </w:rPr>
        <w:t>: summary</w:t>
      </w:r>
      <w:r w:rsidR="00377982" w:rsidRPr="00491434">
        <w:rPr>
          <w:rFonts w:cs="Times New Roman"/>
        </w:rPr>
        <w:t>,</w:t>
      </w:r>
      <w:r w:rsidRPr="00491434">
        <w:rPr>
          <w:rFonts w:cs="Times New Roman"/>
        </w:rPr>
        <w:t xml:space="preserve"> and future</w:t>
      </w:r>
      <w:r w:rsidR="00377982" w:rsidRPr="00491434">
        <w:rPr>
          <w:rFonts w:cs="Times New Roman"/>
        </w:rPr>
        <w:t xml:space="preserve"> work</w:t>
      </w:r>
    </w:p>
    <w:p w14:paraId="3BD8B2DB" w14:textId="735BA4AB" w:rsidR="007B7DB9" w:rsidRPr="007B7DB9" w:rsidRDefault="007B7DB9" w:rsidP="007B7DB9">
      <w:pPr>
        <w:pStyle w:val="ListParagraph"/>
        <w:numPr>
          <w:ilvl w:val="0"/>
          <w:numId w:val="5"/>
        </w:numPr>
        <w:ind w:leftChars="0"/>
        <w:rPr>
          <w:rFonts w:cs="Times New Roman"/>
        </w:rPr>
      </w:pPr>
      <w:r w:rsidRPr="007B7DB9">
        <w:rPr>
          <w:rFonts w:cs="Times New Roman" w:hint="eastAsia"/>
        </w:rPr>
        <w:t>Keep the</w:t>
      </w:r>
      <w:r>
        <w:rPr>
          <w:rFonts w:cs="Times New Roman" w:hint="eastAsia"/>
        </w:rPr>
        <w:t xml:space="preserve"> presentation professional.</w:t>
      </w:r>
    </w:p>
    <w:sectPr w:rsidR="007B7DB9" w:rsidRPr="007B7DB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A985F" w14:textId="77777777" w:rsidR="00085E96" w:rsidRDefault="00085E96" w:rsidP="00C475F6">
      <w:pPr>
        <w:spacing w:after="0" w:line="240" w:lineRule="auto"/>
      </w:pPr>
      <w:r>
        <w:separator/>
      </w:r>
    </w:p>
  </w:endnote>
  <w:endnote w:type="continuationSeparator" w:id="0">
    <w:p w14:paraId="0FA15294" w14:textId="77777777" w:rsidR="00085E96" w:rsidRDefault="00085E96" w:rsidP="00C47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E4660" w14:textId="77777777" w:rsidR="00085E96" w:rsidRDefault="00085E96" w:rsidP="00C475F6">
      <w:pPr>
        <w:spacing w:after="0" w:line="240" w:lineRule="auto"/>
      </w:pPr>
      <w:r>
        <w:separator/>
      </w:r>
    </w:p>
  </w:footnote>
  <w:footnote w:type="continuationSeparator" w:id="0">
    <w:p w14:paraId="6698E86E" w14:textId="77777777" w:rsidR="00085E96" w:rsidRDefault="00085E96" w:rsidP="00C475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B7563"/>
    <w:multiLevelType w:val="hybridMultilevel"/>
    <w:tmpl w:val="5C963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26AB9"/>
    <w:multiLevelType w:val="hybridMultilevel"/>
    <w:tmpl w:val="FD30C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91258E"/>
    <w:multiLevelType w:val="hybridMultilevel"/>
    <w:tmpl w:val="B84A6EC6"/>
    <w:lvl w:ilvl="0" w:tplc="5ED20868">
      <w:start w:val="202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63224A0C"/>
    <w:multiLevelType w:val="hybridMultilevel"/>
    <w:tmpl w:val="FA96081E"/>
    <w:lvl w:ilvl="0" w:tplc="5ED20868">
      <w:start w:val="2022"/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106E3E"/>
    <w:multiLevelType w:val="hybridMultilevel"/>
    <w:tmpl w:val="48EAB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464215">
    <w:abstractNumId w:val="2"/>
  </w:num>
  <w:num w:numId="2" w16cid:durableId="358940912">
    <w:abstractNumId w:val="1"/>
  </w:num>
  <w:num w:numId="3" w16cid:durableId="651445540">
    <w:abstractNumId w:val="4"/>
  </w:num>
  <w:num w:numId="4" w16cid:durableId="659583241">
    <w:abstractNumId w:val="0"/>
  </w:num>
  <w:num w:numId="5" w16cid:durableId="14840092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TCxNDY0NTc0NjdT0lEKTi0uzszPAykwrgUAFFvdiCwAAAA="/>
  </w:docVars>
  <w:rsids>
    <w:rsidRoot w:val="008C01B4"/>
    <w:rsid w:val="000379C5"/>
    <w:rsid w:val="00075057"/>
    <w:rsid w:val="00085019"/>
    <w:rsid w:val="00085E96"/>
    <w:rsid w:val="00092F69"/>
    <w:rsid w:val="00132F9E"/>
    <w:rsid w:val="0015776E"/>
    <w:rsid w:val="0017767B"/>
    <w:rsid w:val="001C0218"/>
    <w:rsid w:val="001C6373"/>
    <w:rsid w:val="001E5F07"/>
    <w:rsid w:val="002072AE"/>
    <w:rsid w:val="00217C3D"/>
    <w:rsid w:val="00217C5F"/>
    <w:rsid w:val="00251A91"/>
    <w:rsid w:val="00264F6A"/>
    <w:rsid w:val="002D4EA6"/>
    <w:rsid w:val="002E4859"/>
    <w:rsid w:val="0030156E"/>
    <w:rsid w:val="00323631"/>
    <w:rsid w:val="00324528"/>
    <w:rsid w:val="00362F3A"/>
    <w:rsid w:val="00373481"/>
    <w:rsid w:val="00377982"/>
    <w:rsid w:val="003C1797"/>
    <w:rsid w:val="0043122C"/>
    <w:rsid w:val="00455DF2"/>
    <w:rsid w:val="004832FE"/>
    <w:rsid w:val="00491434"/>
    <w:rsid w:val="004978E9"/>
    <w:rsid w:val="005459C0"/>
    <w:rsid w:val="005A6073"/>
    <w:rsid w:val="006322AD"/>
    <w:rsid w:val="00632AB5"/>
    <w:rsid w:val="00640022"/>
    <w:rsid w:val="0066016F"/>
    <w:rsid w:val="00687535"/>
    <w:rsid w:val="00692277"/>
    <w:rsid w:val="00693935"/>
    <w:rsid w:val="006B41AC"/>
    <w:rsid w:val="0074788E"/>
    <w:rsid w:val="00780D21"/>
    <w:rsid w:val="007B7DB9"/>
    <w:rsid w:val="007F360C"/>
    <w:rsid w:val="008720D7"/>
    <w:rsid w:val="0087514D"/>
    <w:rsid w:val="008A5572"/>
    <w:rsid w:val="008C01B4"/>
    <w:rsid w:val="008D0FF1"/>
    <w:rsid w:val="008E02D0"/>
    <w:rsid w:val="00900048"/>
    <w:rsid w:val="00927AC8"/>
    <w:rsid w:val="009721C9"/>
    <w:rsid w:val="00973CD2"/>
    <w:rsid w:val="009F600D"/>
    <w:rsid w:val="00A25593"/>
    <w:rsid w:val="00A44829"/>
    <w:rsid w:val="00A5079B"/>
    <w:rsid w:val="00A64D20"/>
    <w:rsid w:val="00A86D9A"/>
    <w:rsid w:val="00A943CE"/>
    <w:rsid w:val="00AB6894"/>
    <w:rsid w:val="00AE121D"/>
    <w:rsid w:val="00AE4092"/>
    <w:rsid w:val="00B01A4F"/>
    <w:rsid w:val="00B27DF4"/>
    <w:rsid w:val="00BE3E3C"/>
    <w:rsid w:val="00C0533B"/>
    <w:rsid w:val="00C475F6"/>
    <w:rsid w:val="00C54493"/>
    <w:rsid w:val="00C67E2A"/>
    <w:rsid w:val="00C96CF0"/>
    <w:rsid w:val="00CA122A"/>
    <w:rsid w:val="00CA3A2D"/>
    <w:rsid w:val="00D15CA0"/>
    <w:rsid w:val="00D67B98"/>
    <w:rsid w:val="00D77344"/>
    <w:rsid w:val="00D9328B"/>
    <w:rsid w:val="00DC75BA"/>
    <w:rsid w:val="00DF0CA7"/>
    <w:rsid w:val="00DF4F76"/>
    <w:rsid w:val="00E7122B"/>
    <w:rsid w:val="00E766A6"/>
    <w:rsid w:val="00E77900"/>
    <w:rsid w:val="00EE3CE2"/>
    <w:rsid w:val="00EF1098"/>
    <w:rsid w:val="00F203CF"/>
    <w:rsid w:val="00F34DCA"/>
    <w:rsid w:val="00F96213"/>
    <w:rsid w:val="00FB1E35"/>
    <w:rsid w:val="00FF04C4"/>
    <w:rsid w:val="00FF3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8DC9A"/>
  <w15:chartTrackingRefBased/>
  <w15:docId w15:val="{8B84786D-8D58-4CE4-973F-9B0B88F4F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434"/>
    <w:pPr>
      <w:widowControl w:val="0"/>
      <w:wordWrap w:val="0"/>
      <w:autoSpaceDE w:val="0"/>
      <w:autoSpaceDN w:val="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12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0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20D7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C475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5F6"/>
  </w:style>
  <w:style w:type="paragraph" w:styleId="Footer">
    <w:name w:val="footer"/>
    <w:basedOn w:val="Normal"/>
    <w:link w:val="FooterChar"/>
    <w:uiPriority w:val="99"/>
    <w:unhideWhenUsed/>
    <w:rsid w:val="00C475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5F6"/>
  </w:style>
  <w:style w:type="paragraph" w:styleId="Title">
    <w:name w:val="Title"/>
    <w:basedOn w:val="Normal"/>
    <w:next w:val="Normal"/>
    <w:link w:val="TitleChar"/>
    <w:uiPriority w:val="10"/>
    <w:qFormat/>
    <w:rsid w:val="00F203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03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712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60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9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eun Ho Gu</cp:lastModifiedBy>
  <cp:revision>76</cp:revision>
  <dcterms:created xsi:type="dcterms:W3CDTF">2022-04-01T06:10:00Z</dcterms:created>
  <dcterms:modified xsi:type="dcterms:W3CDTF">2024-04-11T00:43:00Z</dcterms:modified>
</cp:coreProperties>
</file>